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28B2" w:rsidRPr="000F28B2" w:rsidRDefault="000F28B2" w:rsidP="00507FD9">
      <w:r w:rsidRPr="000F28B2">
        <w:t>Advanced Aquatic Ecology</w:t>
      </w:r>
    </w:p>
    <w:p w:rsidR="000F28B2" w:rsidRPr="000F28B2" w:rsidRDefault="00C07571" w:rsidP="00507FD9">
      <w:r>
        <w:t>University of Wyoming</w:t>
      </w:r>
      <w:bookmarkStart w:id="0" w:name="_GoBack"/>
      <w:bookmarkEnd w:id="0"/>
    </w:p>
    <w:p w:rsidR="000F28B2" w:rsidRPr="000F28B2" w:rsidRDefault="000F28B2" w:rsidP="00507FD9">
      <w:r w:rsidRPr="000F28B2">
        <w:t>ZP Course 5620</w:t>
      </w:r>
    </w:p>
    <w:p w:rsidR="000F28B2" w:rsidRDefault="000F28B2" w:rsidP="00507FD9">
      <w:r w:rsidRPr="000F28B2">
        <w:t xml:space="preserve">Post-Doc Instructors: Bella </w:t>
      </w:r>
      <w:proofErr w:type="spellStart"/>
      <w:r w:rsidRPr="000F28B2">
        <w:t>Oleksy</w:t>
      </w:r>
      <w:proofErr w:type="spellEnd"/>
      <w:r w:rsidRPr="000F28B2">
        <w:t xml:space="preserve">, Carol Barbosa, Matt </w:t>
      </w:r>
      <w:proofErr w:type="spellStart"/>
      <w:r w:rsidRPr="000F28B2">
        <w:t>Dunkle</w:t>
      </w:r>
      <w:proofErr w:type="spellEnd"/>
      <w:r w:rsidRPr="000F28B2">
        <w:t xml:space="preserve">, Ben </w:t>
      </w:r>
      <w:proofErr w:type="spellStart"/>
      <w:r w:rsidRPr="000F28B2">
        <w:t>Tumolo</w:t>
      </w:r>
      <w:proofErr w:type="spellEnd"/>
    </w:p>
    <w:p w:rsidR="000F28B2" w:rsidRDefault="000F28B2" w:rsidP="00507FD9">
      <w:r>
        <w:t>11-14 April 2023</w:t>
      </w:r>
    </w:p>
    <w:p w:rsidR="00663CA6" w:rsidRDefault="00663CA6" w:rsidP="00507FD9"/>
    <w:p w:rsidR="00663CA6" w:rsidRPr="00C97B39" w:rsidRDefault="00663CA6" w:rsidP="00507FD9">
      <w:pPr>
        <w:rPr>
          <w:b/>
        </w:rPr>
      </w:pPr>
      <w:r w:rsidRPr="00C97B39">
        <w:rPr>
          <w:b/>
        </w:rPr>
        <w:t>General Course Links:</w:t>
      </w:r>
    </w:p>
    <w:p w:rsidR="00663CA6" w:rsidRDefault="00663CA6" w:rsidP="00663CA6">
      <w:pPr>
        <w:pStyle w:val="ListParagraph"/>
        <w:numPr>
          <w:ilvl w:val="0"/>
          <w:numId w:val="4"/>
        </w:numPr>
      </w:pPr>
      <w:r>
        <w:t xml:space="preserve">Reading Materials and Supplementary </w:t>
      </w:r>
      <w:proofErr w:type="spellStart"/>
      <w:r>
        <w:t>Resourcves</w:t>
      </w:r>
      <w:proofErr w:type="spellEnd"/>
    </w:p>
    <w:p w:rsidR="00663CA6" w:rsidRPr="00663CA6" w:rsidRDefault="00663CA6" w:rsidP="00663CA6">
      <w:pPr>
        <w:pStyle w:val="ListParagraph"/>
        <w:numPr>
          <w:ilvl w:val="1"/>
          <w:numId w:val="4"/>
        </w:numPr>
        <w:rPr>
          <w:sz w:val="16"/>
        </w:rPr>
      </w:pPr>
      <w:hyperlink r:id="rId5" w:history="1">
        <w:r w:rsidRPr="00663CA6">
          <w:rPr>
            <w:rStyle w:val="Hyperlink"/>
            <w:sz w:val="16"/>
          </w:rPr>
          <w:t>https://docs.google.com/document/d/1v7tHKSFxVOkwxROz1_vVzSPWp8l2ETRL9mCa4jumNZo/edit#heading=h.6lsss7nwls0z</w:t>
        </w:r>
      </w:hyperlink>
    </w:p>
    <w:p w:rsidR="00663CA6" w:rsidRDefault="00663CA6" w:rsidP="00663CA6">
      <w:pPr>
        <w:pStyle w:val="ListParagraph"/>
        <w:numPr>
          <w:ilvl w:val="0"/>
          <w:numId w:val="4"/>
        </w:numPr>
      </w:pPr>
      <w:r>
        <w:t>Course Overview</w:t>
      </w:r>
    </w:p>
    <w:p w:rsidR="00663CA6" w:rsidRPr="00663CA6" w:rsidRDefault="00663CA6" w:rsidP="00663CA6">
      <w:pPr>
        <w:pStyle w:val="ListParagraph"/>
        <w:numPr>
          <w:ilvl w:val="1"/>
          <w:numId w:val="4"/>
        </w:numPr>
        <w:rPr>
          <w:sz w:val="16"/>
        </w:rPr>
      </w:pPr>
      <w:hyperlink r:id="rId6" w:history="1">
        <w:r w:rsidRPr="00663CA6">
          <w:rPr>
            <w:rStyle w:val="Hyperlink"/>
            <w:sz w:val="16"/>
          </w:rPr>
          <w:t>https://docs.google.com/document/d/1phyqjSzYnt6YqRoB_BDkfwmjXiwyoRNDC-my6MMOJQU/edit</w:t>
        </w:r>
      </w:hyperlink>
    </w:p>
    <w:p w:rsidR="00663CA6" w:rsidRDefault="00663CA6" w:rsidP="00663CA6">
      <w:pPr>
        <w:pStyle w:val="ListParagraph"/>
        <w:numPr>
          <w:ilvl w:val="0"/>
          <w:numId w:val="4"/>
        </w:numPr>
      </w:pPr>
      <w:r>
        <w:t>Jam Board link</w:t>
      </w:r>
    </w:p>
    <w:p w:rsidR="00663CA6" w:rsidRPr="00663CA6" w:rsidRDefault="00663CA6" w:rsidP="00663CA6">
      <w:pPr>
        <w:pStyle w:val="ListParagraph"/>
        <w:numPr>
          <w:ilvl w:val="1"/>
          <w:numId w:val="4"/>
        </w:numPr>
        <w:rPr>
          <w:sz w:val="16"/>
        </w:rPr>
      </w:pPr>
      <w:hyperlink r:id="rId7" w:history="1">
        <w:r w:rsidRPr="00663CA6">
          <w:rPr>
            <w:rStyle w:val="Hyperlink"/>
            <w:sz w:val="16"/>
          </w:rPr>
          <w:t>https://jamboard.google.com/d/1z9uuYR48SfabCsr88zmWqhxgVDEQCenV0xiMlcPgpd8/viewer?f=0</w:t>
        </w:r>
      </w:hyperlink>
    </w:p>
    <w:p w:rsidR="00663CA6" w:rsidRDefault="00663CA6" w:rsidP="00663CA6">
      <w:pPr>
        <w:pStyle w:val="ListParagraph"/>
        <w:ind w:left="1440"/>
      </w:pPr>
    </w:p>
    <w:p w:rsidR="00663CA6" w:rsidRPr="000F28B2" w:rsidRDefault="00663CA6" w:rsidP="00507FD9"/>
    <w:p w:rsidR="000F28B2" w:rsidRDefault="000F28B2" w:rsidP="00507FD9">
      <w:pPr>
        <w:rPr>
          <w:b/>
        </w:rPr>
      </w:pPr>
    </w:p>
    <w:p w:rsidR="00051151" w:rsidRDefault="00051151" w:rsidP="00507FD9">
      <w:pPr>
        <w:rPr>
          <w:b/>
        </w:rPr>
      </w:pPr>
      <w:r>
        <w:rPr>
          <w:b/>
        </w:rPr>
        <w:t xml:space="preserve">Project Inspired by </w:t>
      </w:r>
      <w:proofErr w:type="spellStart"/>
      <w:r>
        <w:rPr>
          <w:b/>
        </w:rPr>
        <w:t>Oleksy</w:t>
      </w:r>
      <w:proofErr w:type="spellEnd"/>
      <w:r>
        <w:rPr>
          <w:b/>
        </w:rPr>
        <w:t xml:space="preserve"> et al (2022)</w:t>
      </w:r>
    </w:p>
    <w:p w:rsidR="00051151" w:rsidRDefault="00C07571" w:rsidP="00051151">
      <w:pPr>
        <w:ind w:firstLine="720"/>
        <w:rPr>
          <w:b/>
        </w:rPr>
      </w:pPr>
      <w:hyperlink r:id="rId8" w:history="1">
        <w:r w:rsidR="00D5237B" w:rsidRPr="009C763E">
          <w:rPr>
            <w:rStyle w:val="Hyperlink"/>
            <w:b/>
          </w:rPr>
          <w:t>https://github.com/bellaoleksy/rocky-mtn-color</w:t>
        </w:r>
      </w:hyperlink>
    </w:p>
    <w:p w:rsidR="00051151" w:rsidRDefault="00D5237B" w:rsidP="00D5237B">
      <w:pPr>
        <w:ind w:firstLine="720"/>
        <w:rPr>
          <w:b/>
        </w:rPr>
      </w:pPr>
      <w:r>
        <w:rPr>
          <w:b/>
        </w:rPr>
        <w:t xml:space="preserve">Publication: </w:t>
      </w:r>
      <w:hyperlink r:id="rId9" w:history="1">
        <w:r w:rsidRPr="009C763E">
          <w:rPr>
            <w:rStyle w:val="Hyperlink"/>
            <w:b/>
          </w:rPr>
          <w:t>https://iopscience.iop.org/article/10.1088/1748-9326/ac939c/pdf</w:t>
        </w:r>
      </w:hyperlink>
      <w:r>
        <w:rPr>
          <w:b/>
        </w:rPr>
        <w:br/>
      </w:r>
      <w:r>
        <w:rPr>
          <w:b/>
        </w:rPr>
        <w:br/>
      </w:r>
      <w:r w:rsidR="00051151">
        <w:rPr>
          <w:b/>
        </w:rPr>
        <w:t xml:space="preserve">Project GitHub: </w:t>
      </w:r>
      <w:proofErr w:type="spellStart"/>
      <w:r w:rsidR="00051151">
        <w:rPr>
          <w:b/>
        </w:rPr>
        <w:t>LakeColor_SpatTem</w:t>
      </w:r>
      <w:proofErr w:type="spellEnd"/>
    </w:p>
    <w:p w:rsidR="00051151" w:rsidRDefault="00051151" w:rsidP="00507FD9">
      <w:pPr>
        <w:rPr>
          <w:b/>
        </w:rPr>
      </w:pPr>
      <w:r>
        <w:rPr>
          <w:b/>
        </w:rPr>
        <w:tab/>
      </w:r>
      <w:hyperlink r:id="rId10" w:history="1">
        <w:r w:rsidRPr="009C763E">
          <w:rPr>
            <w:rStyle w:val="Hyperlink"/>
            <w:b/>
          </w:rPr>
          <w:t>https://github.com/LinneaRock/LakeColor_SpatTem</w:t>
        </w:r>
      </w:hyperlink>
    </w:p>
    <w:p w:rsidR="00051151" w:rsidRDefault="00051151" w:rsidP="00507FD9">
      <w:pPr>
        <w:rPr>
          <w:b/>
        </w:rPr>
      </w:pPr>
    </w:p>
    <w:p w:rsidR="00051151" w:rsidRDefault="00051151" w:rsidP="00507FD9">
      <w:pPr>
        <w:rPr>
          <w:b/>
        </w:rPr>
      </w:pPr>
    </w:p>
    <w:p w:rsidR="000F28B2" w:rsidRDefault="000F28B2" w:rsidP="00507FD9">
      <w:pPr>
        <w:rPr>
          <w:b/>
        </w:rPr>
      </w:pPr>
      <w:r>
        <w:rPr>
          <w:b/>
        </w:rPr>
        <w:t>Notes for Group Presentation</w:t>
      </w:r>
    </w:p>
    <w:p w:rsidR="000F28B2" w:rsidRDefault="000F28B2" w:rsidP="00507FD9">
      <w:pPr>
        <w:rPr>
          <w:b/>
        </w:rPr>
      </w:pPr>
      <w:r>
        <w:rPr>
          <w:b/>
        </w:rPr>
        <w:t>14 April 2023</w:t>
      </w:r>
    </w:p>
    <w:p w:rsidR="000F28B2" w:rsidRDefault="000F28B2" w:rsidP="00507FD9">
      <w:pPr>
        <w:rPr>
          <w:b/>
        </w:rPr>
      </w:pPr>
    </w:p>
    <w:p w:rsidR="00051151" w:rsidRDefault="00051151" w:rsidP="00507FD9">
      <w:pPr>
        <w:rPr>
          <w:b/>
        </w:rPr>
      </w:pPr>
    </w:p>
    <w:p w:rsidR="00002EE3" w:rsidRPr="00846A1C" w:rsidRDefault="00002EE3" w:rsidP="00507FD9">
      <w:pPr>
        <w:rPr>
          <w:b/>
        </w:rPr>
      </w:pPr>
      <w:r w:rsidRPr="00846A1C">
        <w:rPr>
          <w:b/>
        </w:rPr>
        <w:t>Workflow</w:t>
      </w:r>
    </w:p>
    <w:p w:rsidR="00846A1C" w:rsidRDefault="00846A1C" w:rsidP="00002EE3">
      <w:pPr>
        <w:pStyle w:val="ListParagraph"/>
        <w:numPr>
          <w:ilvl w:val="0"/>
          <w:numId w:val="3"/>
        </w:numPr>
      </w:pPr>
      <w:r>
        <w:t>Discussed what data was available that we thought was feasible to collect and analyze</w:t>
      </w:r>
    </w:p>
    <w:p w:rsidR="00846A1C" w:rsidRDefault="00846A1C" w:rsidP="00846A1C">
      <w:pPr>
        <w:pStyle w:val="ListParagraph"/>
        <w:numPr>
          <w:ilvl w:val="1"/>
          <w:numId w:val="3"/>
        </w:numPr>
      </w:pPr>
      <w:r>
        <w:t xml:space="preserve">Inspired by </w:t>
      </w:r>
      <w:proofErr w:type="spellStart"/>
      <w:r w:rsidRPr="009F482A">
        <w:rPr>
          <w:i/>
        </w:rPr>
        <w:t>Oleksy</w:t>
      </w:r>
      <w:proofErr w:type="spellEnd"/>
      <w:r w:rsidRPr="009F482A">
        <w:rPr>
          <w:i/>
        </w:rPr>
        <w:t xml:space="preserve"> et al (2022)</w:t>
      </w:r>
    </w:p>
    <w:p w:rsidR="00846A1C" w:rsidRDefault="00846A1C" w:rsidP="00846A1C">
      <w:pPr>
        <w:pStyle w:val="ListParagraph"/>
        <w:numPr>
          <w:ilvl w:val="0"/>
          <w:numId w:val="3"/>
        </w:numPr>
      </w:pPr>
      <w:r>
        <w:t>Determined that we were interested in two questions looking at lakes less than 10 ha</w:t>
      </w:r>
    </w:p>
    <w:p w:rsidR="00846A1C" w:rsidRDefault="00846A1C" w:rsidP="00846A1C">
      <w:pPr>
        <w:pStyle w:val="ListParagraph"/>
        <w:numPr>
          <w:ilvl w:val="1"/>
          <w:numId w:val="3"/>
        </w:numPr>
      </w:pPr>
      <w:r>
        <w:t>Temporal question – how lakes change color</w:t>
      </w:r>
    </w:p>
    <w:p w:rsidR="00846A1C" w:rsidRDefault="00846A1C" w:rsidP="00846A1C">
      <w:pPr>
        <w:pStyle w:val="ListParagraph"/>
        <w:numPr>
          <w:ilvl w:val="1"/>
          <w:numId w:val="3"/>
        </w:numPr>
      </w:pPr>
      <w:r>
        <w:t>Spatial color – how changing through space</w:t>
      </w:r>
    </w:p>
    <w:p w:rsidR="00002EE3" w:rsidRDefault="00002EE3" w:rsidP="00002EE3">
      <w:pPr>
        <w:pStyle w:val="ListParagraph"/>
        <w:numPr>
          <w:ilvl w:val="0"/>
          <w:numId w:val="3"/>
        </w:numPr>
      </w:pPr>
      <w:r>
        <w:t xml:space="preserve">Data sources – </w:t>
      </w:r>
      <w:r w:rsidR="00846A1C">
        <w:t>significant amount of time cleaning and organizing the data</w:t>
      </w:r>
    </w:p>
    <w:p w:rsidR="00002EE3" w:rsidRDefault="00002EE3" w:rsidP="00002EE3">
      <w:pPr>
        <w:pStyle w:val="ListParagraph"/>
        <w:numPr>
          <w:ilvl w:val="1"/>
          <w:numId w:val="3"/>
        </w:numPr>
      </w:pPr>
      <w:r>
        <w:t>LAGOS locus</w:t>
      </w:r>
    </w:p>
    <w:p w:rsidR="00002EE3" w:rsidRDefault="00002EE3" w:rsidP="00002EE3">
      <w:pPr>
        <w:pStyle w:val="ListParagraph"/>
        <w:numPr>
          <w:ilvl w:val="1"/>
          <w:numId w:val="3"/>
        </w:numPr>
      </w:pPr>
      <w:r>
        <w:t>LAGOS geo</w:t>
      </w:r>
    </w:p>
    <w:p w:rsidR="00002EE3" w:rsidRDefault="00002EE3" w:rsidP="00002EE3">
      <w:pPr>
        <w:pStyle w:val="ListParagraph"/>
        <w:numPr>
          <w:ilvl w:val="1"/>
          <w:numId w:val="3"/>
        </w:numPr>
      </w:pPr>
      <w:proofErr w:type="spellStart"/>
      <w:r>
        <w:t>Lakecolor</w:t>
      </w:r>
      <w:proofErr w:type="spellEnd"/>
      <w:r>
        <w:t xml:space="preserve"> – from Bella and colleagues </w:t>
      </w:r>
      <w:r w:rsidR="00846A1C">
        <w:t>(NOT PUBLISHED)</w:t>
      </w:r>
    </w:p>
    <w:p w:rsidR="00846A1C" w:rsidRDefault="00846A1C" w:rsidP="00846A1C">
      <w:pPr>
        <w:pStyle w:val="ListParagraph"/>
        <w:numPr>
          <w:ilvl w:val="1"/>
          <w:numId w:val="3"/>
        </w:numPr>
      </w:pPr>
      <w:r>
        <w:t>Wrote scrips to create pull the data and create the data frames</w:t>
      </w:r>
    </w:p>
    <w:p w:rsidR="00846A1C" w:rsidRDefault="00846A1C" w:rsidP="00846A1C">
      <w:pPr>
        <w:pStyle w:val="ListParagraph"/>
        <w:numPr>
          <w:ilvl w:val="0"/>
          <w:numId w:val="3"/>
        </w:numPr>
      </w:pPr>
      <w:r>
        <w:t>Worked on a communal GitHub</w:t>
      </w:r>
    </w:p>
    <w:p w:rsidR="00002EE3" w:rsidRDefault="00002EE3" w:rsidP="00507FD9"/>
    <w:p w:rsidR="00507FD9" w:rsidRPr="00846A1C" w:rsidRDefault="00507FD9" w:rsidP="00507FD9">
      <w:pPr>
        <w:rPr>
          <w:b/>
        </w:rPr>
      </w:pPr>
      <w:r w:rsidRPr="00846A1C">
        <w:rPr>
          <w:b/>
        </w:rPr>
        <w:t>Questions</w:t>
      </w:r>
    </w:p>
    <w:p w:rsidR="00507FD9" w:rsidRDefault="00507FD9" w:rsidP="00507FD9">
      <w:pPr>
        <w:pStyle w:val="ListParagraph"/>
        <w:numPr>
          <w:ilvl w:val="0"/>
          <w:numId w:val="2"/>
        </w:numPr>
      </w:pPr>
      <w:r>
        <w:t>How are small (&lt;10 ha) lakes changing in color from 1984-2021?</w:t>
      </w:r>
    </w:p>
    <w:p w:rsidR="00507FD9" w:rsidRPr="00002EE3" w:rsidRDefault="00002EE3" w:rsidP="00507FD9">
      <w:pPr>
        <w:pStyle w:val="ListParagraph"/>
        <w:numPr>
          <w:ilvl w:val="1"/>
          <w:numId w:val="2"/>
        </w:numPr>
        <w:rPr>
          <w:b/>
        </w:rPr>
      </w:pPr>
      <w:r w:rsidRPr="00002EE3">
        <w:rPr>
          <w:b/>
        </w:rPr>
        <w:t>Temporal</w:t>
      </w:r>
      <w:r w:rsidR="00507FD9" w:rsidRPr="00002EE3">
        <w:rPr>
          <w:b/>
        </w:rPr>
        <w:t xml:space="preserve"> Analyses</w:t>
      </w:r>
      <w:r w:rsidR="00B67046">
        <w:rPr>
          <w:b/>
        </w:rPr>
        <w:t xml:space="preserve"> (Linnea, Ashleigh, Sean)</w:t>
      </w:r>
    </w:p>
    <w:p w:rsidR="00507FD9" w:rsidRPr="00002EE3" w:rsidRDefault="00002EE3" w:rsidP="00A14A63">
      <w:pPr>
        <w:pStyle w:val="ListParagraph"/>
        <w:numPr>
          <w:ilvl w:val="2"/>
          <w:numId w:val="2"/>
        </w:numPr>
        <w:rPr>
          <w:b/>
        </w:rPr>
      </w:pPr>
      <w:r w:rsidRPr="00002EE3">
        <w:rPr>
          <w:b/>
        </w:rPr>
        <w:t>Trend Analysis</w:t>
      </w:r>
    </w:p>
    <w:p w:rsidR="00507FD9" w:rsidRDefault="00507FD9" w:rsidP="00507FD9">
      <w:pPr>
        <w:pStyle w:val="ListParagraph"/>
        <w:numPr>
          <w:ilvl w:val="3"/>
          <w:numId w:val="2"/>
        </w:numPr>
      </w:pPr>
      <w:r>
        <w:t>We built a dataset that included only lakes less than 10 hectares and had a minimum of 3 points per lake for a total of 7249 lakes</w:t>
      </w:r>
    </w:p>
    <w:p w:rsidR="00507FD9" w:rsidRDefault="00507FD9" w:rsidP="00507FD9">
      <w:pPr>
        <w:pStyle w:val="ListParagraph"/>
        <w:numPr>
          <w:ilvl w:val="3"/>
          <w:numId w:val="2"/>
        </w:numPr>
      </w:pPr>
      <w:r>
        <w:t>We filtered the data to include only data from June 1 through September 15 by Julian date</w:t>
      </w:r>
    </w:p>
    <w:p w:rsidR="00507FD9" w:rsidRDefault="00507FD9" w:rsidP="00507FD9">
      <w:pPr>
        <w:pStyle w:val="ListParagraph"/>
        <w:numPr>
          <w:ilvl w:val="3"/>
          <w:numId w:val="2"/>
        </w:numPr>
      </w:pPr>
      <w:r>
        <w:t>We then averaged the dominate wave length across that time period to produce one value per year per lake</w:t>
      </w:r>
    </w:p>
    <w:p w:rsidR="00507FD9" w:rsidRPr="009F482A" w:rsidRDefault="00507FD9" w:rsidP="00507FD9">
      <w:pPr>
        <w:pStyle w:val="ListParagraph"/>
        <w:numPr>
          <w:ilvl w:val="3"/>
          <w:numId w:val="2"/>
        </w:numPr>
        <w:rPr>
          <w:i/>
        </w:rPr>
      </w:pPr>
      <w:r>
        <w:lastRenderedPageBreak/>
        <w:t xml:space="preserve">We calculated the non-parametric </w:t>
      </w:r>
      <w:proofErr w:type="spellStart"/>
      <w:r>
        <w:t>TheilSen’s</w:t>
      </w:r>
      <w:proofErr w:type="spellEnd"/>
      <w:r>
        <w:t xml:space="preserve"> slope for each lake time series of median summer color using the trend package </w:t>
      </w:r>
      <w:r w:rsidR="009F482A" w:rsidRPr="009F482A">
        <w:rPr>
          <w:i/>
        </w:rPr>
        <w:t xml:space="preserve">per </w:t>
      </w:r>
      <w:proofErr w:type="spellStart"/>
      <w:r w:rsidR="009F482A" w:rsidRPr="009F482A">
        <w:rPr>
          <w:i/>
        </w:rPr>
        <w:t>Oleksy</w:t>
      </w:r>
      <w:proofErr w:type="spellEnd"/>
      <w:r w:rsidR="009F482A" w:rsidRPr="009F482A">
        <w:rPr>
          <w:i/>
        </w:rPr>
        <w:t xml:space="preserve"> et al (2022)</w:t>
      </w:r>
    </w:p>
    <w:p w:rsidR="00507FD9" w:rsidRPr="009F482A" w:rsidRDefault="00507FD9" w:rsidP="009F482A">
      <w:pPr>
        <w:pStyle w:val="ListParagraph"/>
        <w:numPr>
          <w:ilvl w:val="3"/>
          <w:numId w:val="2"/>
        </w:numPr>
        <w:rPr>
          <w:i/>
        </w:rPr>
      </w:pPr>
      <w:r>
        <w:t>We used the Mann-</w:t>
      </w:r>
      <w:proofErr w:type="spellStart"/>
      <w:r>
        <w:t>Kendallz</w:t>
      </w:r>
      <w:proofErr w:type="spellEnd"/>
      <w:r>
        <w:t>-score and compared the p-value from that z-score to α = 0.05</w:t>
      </w:r>
      <w:r w:rsidR="009F482A" w:rsidRPr="009F482A">
        <w:rPr>
          <w:i/>
        </w:rPr>
        <w:t xml:space="preserve"> per </w:t>
      </w:r>
      <w:proofErr w:type="spellStart"/>
      <w:r w:rsidR="009F482A" w:rsidRPr="009F482A">
        <w:rPr>
          <w:i/>
        </w:rPr>
        <w:t>Oleksy</w:t>
      </w:r>
      <w:proofErr w:type="spellEnd"/>
      <w:r w:rsidR="009F482A" w:rsidRPr="009F482A">
        <w:rPr>
          <w:i/>
        </w:rPr>
        <w:t xml:space="preserve"> et al (2022)</w:t>
      </w:r>
    </w:p>
    <w:p w:rsidR="00507FD9" w:rsidRDefault="00507FD9" w:rsidP="00507FD9">
      <w:pPr>
        <w:pStyle w:val="ListParagraph"/>
        <w:numPr>
          <w:ilvl w:val="3"/>
          <w:numId w:val="2"/>
        </w:numPr>
      </w:pPr>
      <w:r>
        <w:t xml:space="preserve">Classified trend categories based on </w:t>
      </w:r>
      <w:proofErr w:type="spellStart"/>
      <w:r>
        <w:t>Oleksy</w:t>
      </w:r>
      <w:proofErr w:type="spellEnd"/>
      <w:r>
        <w:t xml:space="preserve"> et al</w:t>
      </w:r>
      <w:r w:rsidR="009F482A">
        <w:t xml:space="preserve"> (2022)</w:t>
      </w:r>
    </w:p>
    <w:p w:rsidR="00841FA8" w:rsidRDefault="00507FD9" w:rsidP="004D4AC5">
      <w:pPr>
        <w:pStyle w:val="ListParagraph"/>
        <w:numPr>
          <w:ilvl w:val="4"/>
          <w:numId w:val="2"/>
        </w:numPr>
      </w:pPr>
      <w:r w:rsidRPr="00841FA8">
        <w:rPr>
          <w:b/>
        </w:rPr>
        <w:t>No trend</w:t>
      </w:r>
      <w:r>
        <w:t xml:space="preserve"> when the p-value of the Sen’s slope was greater than 0.05. </w:t>
      </w:r>
      <w:r w:rsidR="00841FA8">
        <w:t>All other categories had p-values of  &lt;0.05</w:t>
      </w:r>
    </w:p>
    <w:p w:rsidR="00841FA8" w:rsidRDefault="00841FA8" w:rsidP="004D4AC5">
      <w:pPr>
        <w:pStyle w:val="ListParagraph"/>
        <w:numPr>
          <w:ilvl w:val="4"/>
          <w:numId w:val="2"/>
        </w:numPr>
      </w:pPr>
      <w:r w:rsidRPr="00841FA8">
        <w:rPr>
          <w:b/>
        </w:rPr>
        <w:t>Blue-&gt;Greener,</w:t>
      </w:r>
      <w:r>
        <w:t xml:space="preserve"> for lakes that started blue during the first half of the record (median DWL 530 nm) and had a positive slope; </w:t>
      </w:r>
    </w:p>
    <w:p w:rsidR="00841FA8" w:rsidRDefault="00841FA8" w:rsidP="004D4AC5">
      <w:pPr>
        <w:pStyle w:val="ListParagraph"/>
        <w:numPr>
          <w:ilvl w:val="4"/>
          <w:numId w:val="2"/>
        </w:numPr>
      </w:pPr>
      <w:r w:rsidRPr="00841FA8">
        <w:rPr>
          <w:b/>
        </w:rPr>
        <w:t>Intensifying Green/brown</w:t>
      </w:r>
      <w:r>
        <w:t xml:space="preserve"> for lakes that started green prior to 2005 (median DWL &gt;530 nm) and had a positive slope;</w:t>
      </w:r>
    </w:p>
    <w:p w:rsidR="00841FA8" w:rsidRDefault="00507FD9" w:rsidP="00507FD9">
      <w:pPr>
        <w:pStyle w:val="ListParagraph"/>
        <w:numPr>
          <w:ilvl w:val="4"/>
          <w:numId w:val="2"/>
        </w:numPr>
      </w:pPr>
      <w:r w:rsidRPr="00841FA8">
        <w:rPr>
          <w:b/>
        </w:rPr>
        <w:t>Green-&gt;Bluer</w:t>
      </w:r>
      <w:r>
        <w:t xml:space="preserve"> for lakes that started green (median DWL &gt;530 nm between 1984 and 2005) and had a negative slope; and </w:t>
      </w:r>
    </w:p>
    <w:p w:rsidR="00881BFF" w:rsidRDefault="00507FD9" w:rsidP="00507FD9">
      <w:pPr>
        <w:pStyle w:val="ListParagraph"/>
        <w:numPr>
          <w:ilvl w:val="4"/>
          <w:numId w:val="2"/>
        </w:numPr>
      </w:pPr>
      <w:r w:rsidRPr="00841FA8">
        <w:rPr>
          <w:b/>
        </w:rPr>
        <w:t>Intensifying Blue</w:t>
      </w:r>
      <w:r>
        <w:t xml:space="preserve"> for lakes that started blue prior to 2005 (DWL</w:t>
      </w:r>
      <w:r w:rsidR="00841FA8">
        <w:t xml:space="preserve"> &lt;530 nm) and had a negative slope.</w:t>
      </w:r>
    </w:p>
    <w:p w:rsidR="00507FD9" w:rsidRDefault="00881BFF" w:rsidP="00881BFF">
      <w:pPr>
        <w:pStyle w:val="ListParagraph"/>
        <w:numPr>
          <w:ilvl w:val="4"/>
          <w:numId w:val="2"/>
        </w:numPr>
      </w:pPr>
      <w:r w:rsidRPr="00881BFF">
        <w:rPr>
          <w:noProof/>
        </w:rPr>
        <w:drawing>
          <wp:inline distT="0" distB="0" distL="0" distR="0">
            <wp:extent cx="1733550" cy="2773680"/>
            <wp:effectExtent l="0" t="0" r="0" b="7620"/>
            <wp:docPr id="1" name="Picture 1" descr="G:\Shared drives\wyo-coop-pilkerton\UWYO_Courses\Advanced_Aquatic_Ecology_2023\LakeColor_SpatTem\Figures\Figure3.Trend Examples_updat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Shared drives\wyo-coop-pilkerton\UWYO_Courses\Advanced_Aquatic_Ecology_2023\LakeColor_SpatTem\Figures\Figure3.Trend Examples_updated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612" cy="2773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1FA8">
        <w:br/>
      </w:r>
    </w:p>
    <w:p w:rsidR="00507FD9" w:rsidRPr="00002EE3" w:rsidRDefault="00507FD9" w:rsidP="00A14A63">
      <w:pPr>
        <w:pStyle w:val="ListParagraph"/>
        <w:numPr>
          <w:ilvl w:val="2"/>
          <w:numId w:val="2"/>
        </w:numPr>
        <w:rPr>
          <w:b/>
        </w:rPr>
      </w:pPr>
      <w:r w:rsidRPr="00002EE3">
        <w:rPr>
          <w:b/>
        </w:rPr>
        <w:t>Ecologically significant</w:t>
      </w:r>
    </w:p>
    <w:p w:rsidR="00507FD9" w:rsidRDefault="00507FD9" w:rsidP="00507FD9">
      <w:pPr>
        <w:pStyle w:val="ListParagraph"/>
        <w:numPr>
          <w:ilvl w:val="3"/>
          <w:numId w:val="2"/>
        </w:numPr>
      </w:pPr>
      <w:r>
        <w:t xml:space="preserve">We defined ecologically significant trends as those that had a change in dominant </w:t>
      </w:r>
      <w:r w:rsidR="00841FA8">
        <w:t>wavelength</w:t>
      </w:r>
      <w:r>
        <w:t xml:space="preserve"> of greater than 5 nm over 37 years (our study period)</w:t>
      </w:r>
    </w:p>
    <w:p w:rsidR="00002EE3" w:rsidRDefault="00002EE3" w:rsidP="00507FD9">
      <w:pPr>
        <w:pStyle w:val="ListParagraph"/>
        <w:numPr>
          <w:ilvl w:val="3"/>
          <w:numId w:val="2"/>
        </w:numPr>
      </w:pPr>
      <w:r>
        <w:t>Results – Figure</w:t>
      </w:r>
    </w:p>
    <w:p w:rsidR="00002EE3" w:rsidRDefault="00854818" w:rsidP="00002EE3">
      <w:pPr>
        <w:pStyle w:val="ListParagraph"/>
        <w:numPr>
          <w:ilvl w:val="4"/>
          <w:numId w:val="2"/>
        </w:numPr>
      </w:pPr>
      <w:r>
        <w:t>5 nm is somewhat arbitrary (but = 5% change)</w:t>
      </w:r>
    </w:p>
    <w:p w:rsidR="00854818" w:rsidRDefault="00854818" w:rsidP="00854818">
      <w:pPr>
        <w:pStyle w:val="ListParagraph"/>
        <w:numPr>
          <w:ilvl w:val="5"/>
          <w:numId w:val="2"/>
        </w:numPr>
      </w:pPr>
      <w:r>
        <w:t>Using this cutoff in another study (</w:t>
      </w:r>
      <w:proofErr w:type="spellStart"/>
      <w:r>
        <w:t>Oleksy</w:t>
      </w:r>
      <w:proofErr w:type="spellEnd"/>
      <w:r>
        <w:t xml:space="preserve"> wildfire) – may actually be able to detect</w:t>
      </w:r>
    </w:p>
    <w:p w:rsidR="00854818" w:rsidRDefault="00881BFF" w:rsidP="00881BFF">
      <w:pPr>
        <w:pStyle w:val="ListParagraph"/>
        <w:numPr>
          <w:ilvl w:val="5"/>
          <w:numId w:val="2"/>
        </w:numPr>
      </w:pPr>
      <w:r w:rsidRPr="00881BFF">
        <w:rPr>
          <w:noProof/>
        </w:rPr>
        <w:drawing>
          <wp:inline distT="0" distB="0" distL="0" distR="0">
            <wp:extent cx="3552825" cy="1714500"/>
            <wp:effectExtent l="0" t="0" r="9525" b="0"/>
            <wp:docPr id="2" name="Picture 2" descr="G:\Shared drives\wyo-coop-pilkerton\UWYO_Courses\Advanced_Aquatic_Ecology_2023\LakeColor_SpatTem\Figures\EcologicallySignficantChangesLakeColor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Shared drives\wyo-coop-pilkerton\UWYO_Courses\Advanced_Aquatic_Ecology_2023\LakeColor_SpatTem\Figures\EcologicallySignficantChangesLakeColorFINAL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1FA8" w:rsidRPr="00002EE3" w:rsidRDefault="00841FA8" w:rsidP="00841FA8">
      <w:pPr>
        <w:pStyle w:val="ListParagraph"/>
        <w:numPr>
          <w:ilvl w:val="2"/>
          <w:numId w:val="2"/>
        </w:numPr>
        <w:rPr>
          <w:b/>
        </w:rPr>
      </w:pPr>
      <w:r w:rsidRPr="00002EE3">
        <w:rPr>
          <w:b/>
        </w:rPr>
        <w:t>Next steps</w:t>
      </w:r>
    </w:p>
    <w:p w:rsidR="00841FA8" w:rsidRDefault="00841FA8" w:rsidP="00841FA8">
      <w:pPr>
        <w:pStyle w:val="ListParagraph"/>
        <w:numPr>
          <w:ilvl w:val="3"/>
          <w:numId w:val="2"/>
        </w:numPr>
      </w:pPr>
      <w:r>
        <w:t xml:space="preserve">We would like to back-calculate the dominant wavelength value to chlorophyll levels to determine what difference in nm would correlate to a </w:t>
      </w:r>
    </w:p>
    <w:p w:rsidR="00507FD9" w:rsidRPr="00002EE3" w:rsidRDefault="00507FD9" w:rsidP="00507FD9">
      <w:pPr>
        <w:pStyle w:val="ListParagraph"/>
        <w:numPr>
          <w:ilvl w:val="1"/>
          <w:numId w:val="2"/>
        </w:numPr>
        <w:rPr>
          <w:b/>
        </w:rPr>
      </w:pPr>
      <w:r w:rsidRPr="00002EE3">
        <w:rPr>
          <w:b/>
        </w:rPr>
        <w:lastRenderedPageBreak/>
        <w:t>CART</w:t>
      </w:r>
    </w:p>
    <w:p w:rsidR="00002EE3" w:rsidRDefault="00841FA8" w:rsidP="00507FD9">
      <w:pPr>
        <w:pStyle w:val="ListParagraph"/>
        <w:numPr>
          <w:ilvl w:val="2"/>
          <w:numId w:val="2"/>
        </w:numPr>
      </w:pPr>
      <w:r>
        <w:t xml:space="preserve">We divided the population of lakes into </w:t>
      </w:r>
      <w:r w:rsidR="00854818">
        <w:t>three</w:t>
      </w:r>
      <w:r>
        <w:t xml:space="preserve"> categories: </w:t>
      </w:r>
      <w:r w:rsidR="00854818">
        <w:t>bluing</w:t>
      </w:r>
      <w:r>
        <w:t xml:space="preserve"> or </w:t>
      </w:r>
      <w:r w:rsidR="00854818">
        <w:t>greening or no trend</w:t>
      </w:r>
      <w:r>
        <w:t xml:space="preserve"> </w:t>
      </w:r>
      <w:r w:rsidR="009F482A">
        <w:t xml:space="preserve"> </w:t>
      </w:r>
      <w:r w:rsidR="009F482A" w:rsidRPr="009F482A">
        <w:rPr>
          <w:i/>
        </w:rPr>
        <w:t xml:space="preserve">per </w:t>
      </w:r>
      <w:proofErr w:type="spellStart"/>
      <w:r w:rsidR="009F482A" w:rsidRPr="009F482A">
        <w:rPr>
          <w:i/>
        </w:rPr>
        <w:t>Oleksy</w:t>
      </w:r>
      <w:proofErr w:type="spellEnd"/>
      <w:r w:rsidR="009F482A" w:rsidRPr="009F482A">
        <w:rPr>
          <w:i/>
        </w:rPr>
        <w:t xml:space="preserve"> et al (2022)</w:t>
      </w:r>
    </w:p>
    <w:p w:rsidR="00841FA8" w:rsidRDefault="00841FA8" w:rsidP="00507FD9">
      <w:pPr>
        <w:pStyle w:val="ListParagraph"/>
        <w:numPr>
          <w:ilvl w:val="2"/>
          <w:numId w:val="2"/>
        </w:numPr>
      </w:pPr>
      <w:r>
        <w:t xml:space="preserve">To address our first research objective, we </w:t>
      </w:r>
      <w:r w:rsidR="00854818">
        <w:t xml:space="preserve">attempted </w:t>
      </w:r>
      <w:r>
        <w:t xml:space="preserve"> a classification and regression tree (CART; </w:t>
      </w:r>
      <w:proofErr w:type="spellStart"/>
      <w:r>
        <w:t>Therneau</w:t>
      </w:r>
      <w:proofErr w:type="spellEnd"/>
      <w:r>
        <w:t xml:space="preserve"> and Atkinson 1997) to determine which environmental characteristics explained variation in lake color across</w:t>
      </w:r>
      <w:r w:rsidR="009F482A">
        <w:t xml:space="preserve"> </w:t>
      </w:r>
      <w:r w:rsidR="009F482A" w:rsidRPr="009F482A">
        <w:rPr>
          <w:i/>
        </w:rPr>
        <w:t xml:space="preserve">per </w:t>
      </w:r>
      <w:proofErr w:type="spellStart"/>
      <w:r w:rsidR="009F482A" w:rsidRPr="009F482A">
        <w:rPr>
          <w:i/>
        </w:rPr>
        <w:t>Oleksy</w:t>
      </w:r>
      <w:proofErr w:type="spellEnd"/>
      <w:r w:rsidR="009F482A" w:rsidRPr="009F482A">
        <w:rPr>
          <w:i/>
        </w:rPr>
        <w:t xml:space="preserve"> et al (2022)</w:t>
      </w:r>
    </w:p>
    <w:p w:rsidR="00002EE3" w:rsidRDefault="00002EE3" w:rsidP="00137F86">
      <w:pPr>
        <w:pStyle w:val="ListParagraph"/>
        <w:numPr>
          <w:ilvl w:val="2"/>
          <w:numId w:val="2"/>
        </w:numPr>
        <w:ind w:left="1980"/>
      </w:pPr>
      <w:r>
        <w:t xml:space="preserve">Variables – </w:t>
      </w:r>
      <w:r w:rsidR="00854818">
        <w:t xml:space="preserve">lake water area, connectivity class, total perimeter, elevation, watershed area and the residence time (watershed area to lake area) </w:t>
      </w:r>
    </w:p>
    <w:p w:rsidR="00881BFF" w:rsidRDefault="00841FA8" w:rsidP="00432464">
      <w:pPr>
        <w:pStyle w:val="ListParagraph"/>
        <w:numPr>
          <w:ilvl w:val="2"/>
          <w:numId w:val="2"/>
        </w:numPr>
      </w:pPr>
      <w:r>
        <w:t xml:space="preserve">Training </w:t>
      </w:r>
      <w:r w:rsidR="00002EE3">
        <w:t>dataset</w:t>
      </w:r>
      <w:r>
        <w:t xml:space="preserve"> </w:t>
      </w:r>
      <w:r w:rsidR="00881BFF">
        <w:t xml:space="preserve"> = started with 80/20 then final = 60/40% but results were similar</w:t>
      </w:r>
    </w:p>
    <w:p w:rsidR="00002EE3" w:rsidRDefault="00002EE3" w:rsidP="00881BFF">
      <w:pPr>
        <w:pStyle w:val="ListParagraph"/>
        <w:numPr>
          <w:ilvl w:val="1"/>
          <w:numId w:val="2"/>
        </w:numPr>
      </w:pPr>
      <w:r w:rsidRPr="00881BFF">
        <w:rPr>
          <w:b/>
        </w:rPr>
        <w:t>Results</w:t>
      </w:r>
      <w:r>
        <w:t xml:space="preserve"> – </w:t>
      </w:r>
    </w:p>
    <w:p w:rsidR="00854818" w:rsidRDefault="00854818" w:rsidP="00002EE3">
      <w:pPr>
        <w:pStyle w:val="ListParagraph"/>
        <w:numPr>
          <w:ilvl w:val="3"/>
          <w:numId w:val="2"/>
        </w:numPr>
      </w:pPr>
      <w:r>
        <w:t>CART model indicated that elevation was the biggest predictor</w:t>
      </w:r>
      <w:r w:rsidR="00283A7D">
        <w:t xml:space="preserve"> for bluing and no trend lakes</w:t>
      </w:r>
      <w:r>
        <w:t>, but did not show any results for greening lakes</w:t>
      </w:r>
    </w:p>
    <w:p w:rsidR="00881BFF" w:rsidRDefault="00881BFF" w:rsidP="00881BFF">
      <w:pPr>
        <w:pStyle w:val="ListParagraph"/>
        <w:numPr>
          <w:ilvl w:val="3"/>
          <w:numId w:val="2"/>
        </w:numPr>
      </w:pPr>
      <w:r w:rsidRPr="00881BFF">
        <w:rPr>
          <w:noProof/>
        </w:rPr>
        <w:drawing>
          <wp:inline distT="0" distB="0" distL="0" distR="0">
            <wp:extent cx="3190875" cy="2127250"/>
            <wp:effectExtent l="0" t="0" r="9525" b="6350"/>
            <wp:docPr id="3" name="Picture 3" descr="G:\Shared drives\wyo-coop-pilkerton\UWYO_Courses\Advanced_Aquatic_Ecology_2023\LakeColor_SpatTem\Figures\cart_model_b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Shared drives\wyo-coop-pilkerton\UWYO_Courses\Advanced_Aquatic_Ecology_2023\LakeColor_SpatTem\Figures\cart_model_bad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212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4818" w:rsidRPr="00881BFF" w:rsidRDefault="00854818" w:rsidP="00854818">
      <w:pPr>
        <w:pStyle w:val="ListParagraph"/>
        <w:numPr>
          <w:ilvl w:val="1"/>
          <w:numId w:val="2"/>
        </w:numPr>
        <w:rPr>
          <w:b/>
        </w:rPr>
      </w:pPr>
      <w:r w:rsidRPr="00881BFF">
        <w:rPr>
          <w:b/>
        </w:rPr>
        <w:t>Additional Temporal analyses</w:t>
      </w:r>
    </w:p>
    <w:p w:rsidR="00854818" w:rsidRDefault="00854818" w:rsidP="00854818">
      <w:pPr>
        <w:pStyle w:val="ListParagraph"/>
        <w:numPr>
          <w:ilvl w:val="2"/>
          <w:numId w:val="2"/>
        </w:numPr>
      </w:pPr>
      <w:r>
        <w:t>Based on cart model results, we looked at elevations across the three categories</w:t>
      </w:r>
    </w:p>
    <w:p w:rsidR="00854818" w:rsidRDefault="00854818" w:rsidP="00854818">
      <w:pPr>
        <w:pStyle w:val="ListParagraph"/>
        <w:numPr>
          <w:ilvl w:val="3"/>
          <w:numId w:val="2"/>
        </w:numPr>
      </w:pPr>
      <w:r>
        <w:t xml:space="preserve">No significant results, but found that in general, the greening lakes were at a lower elevation compared to the bluing and no trend lakes </w:t>
      </w:r>
    </w:p>
    <w:p w:rsidR="00E80FD5" w:rsidRDefault="00E80FD5" w:rsidP="00E80FD5">
      <w:pPr>
        <w:pStyle w:val="ListParagraph"/>
        <w:numPr>
          <w:ilvl w:val="3"/>
          <w:numId w:val="2"/>
        </w:numPr>
      </w:pPr>
      <w:r w:rsidRPr="00E80FD5">
        <w:rPr>
          <w:noProof/>
        </w:rPr>
        <w:drawing>
          <wp:inline distT="0" distB="0" distL="0" distR="0">
            <wp:extent cx="3590925" cy="2393950"/>
            <wp:effectExtent l="0" t="0" r="9525" b="6350"/>
            <wp:docPr id="4" name="Picture 4" descr="G:\Shared drives\wyo-coop-pilkerton\UWYO_Courses\Advanced_Aquatic_Ecology_2023\LakeColor_SpatTem\Figures\trend_elev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:\Shared drives\wyo-coop-pilkerton\UWYO_Courses\Advanced_Aquatic_Ecology_2023\LakeColor_SpatTem\Figures\trend_elevation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4818" w:rsidRDefault="00854818" w:rsidP="00854818">
      <w:pPr>
        <w:pStyle w:val="ListParagraph"/>
        <w:numPr>
          <w:ilvl w:val="2"/>
          <w:numId w:val="2"/>
        </w:numPr>
      </w:pPr>
      <w:r>
        <w:t>Density plots</w:t>
      </w:r>
    </w:p>
    <w:p w:rsidR="00854818" w:rsidRDefault="00854818" w:rsidP="00854818">
      <w:pPr>
        <w:pStyle w:val="ListParagraph"/>
        <w:numPr>
          <w:ilvl w:val="3"/>
          <w:numId w:val="2"/>
        </w:numPr>
      </w:pPr>
      <w:r>
        <w:t>Drainage type</w:t>
      </w:r>
    </w:p>
    <w:p w:rsidR="00854818" w:rsidRDefault="00854818" w:rsidP="00854818">
      <w:pPr>
        <w:pStyle w:val="ListParagraph"/>
        <w:numPr>
          <w:ilvl w:val="4"/>
          <w:numId w:val="2"/>
        </w:numPr>
      </w:pPr>
      <w:r>
        <w:t xml:space="preserve">Negative slope = trending towards </w:t>
      </w:r>
      <w:proofErr w:type="spellStart"/>
      <w:r>
        <w:t>blueing</w:t>
      </w:r>
      <w:proofErr w:type="spellEnd"/>
    </w:p>
    <w:p w:rsidR="00854818" w:rsidRDefault="00854818" w:rsidP="00854818">
      <w:pPr>
        <w:pStyle w:val="ListParagraph"/>
        <w:numPr>
          <w:ilvl w:val="4"/>
          <w:numId w:val="2"/>
        </w:numPr>
      </w:pPr>
      <w:r>
        <w:t>Positive slope = trending towards green</w:t>
      </w:r>
    </w:p>
    <w:p w:rsidR="00854818" w:rsidRDefault="00854818" w:rsidP="00854818">
      <w:pPr>
        <w:pStyle w:val="ListParagraph"/>
        <w:numPr>
          <w:ilvl w:val="4"/>
          <w:numId w:val="2"/>
        </w:numPr>
      </w:pPr>
      <w:r>
        <w:t>Results – in the headwater systems, there was more greening compared to the other systems – very interesting finding</w:t>
      </w:r>
    </w:p>
    <w:p w:rsidR="00002EE3" w:rsidRDefault="00854818" w:rsidP="00E80FD5">
      <w:pPr>
        <w:pStyle w:val="ListParagraph"/>
        <w:numPr>
          <w:ilvl w:val="3"/>
          <w:numId w:val="2"/>
        </w:numPr>
      </w:pPr>
      <w:r>
        <w:lastRenderedPageBreak/>
        <w:t>WANT TO EXPLORE THIS MORE</w:t>
      </w:r>
      <w:proofErr w:type="gramStart"/>
      <w:r>
        <w:t>!!</w:t>
      </w:r>
      <w:proofErr w:type="gramEnd"/>
      <w:r w:rsidR="00002EE3">
        <w:br/>
      </w:r>
      <w:r w:rsidR="00E80FD5" w:rsidRPr="00E80FD5">
        <w:rPr>
          <w:noProof/>
        </w:rPr>
        <w:drawing>
          <wp:inline distT="0" distB="0" distL="0" distR="0">
            <wp:extent cx="3952875" cy="2635250"/>
            <wp:effectExtent l="0" t="0" r="9525" b="0"/>
            <wp:docPr id="5" name="Picture 5" descr="G:\Shared drives\wyo-coop-pilkerton\UWYO_Courses\Advanced_Aquatic_Ecology_2023\LakeColor_SpatTem\Figures\density_connectivi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:\Shared drives\wyo-coop-pilkerton\UWYO_Courses\Advanced_Aquatic_Ecology_2023\LakeColor_SpatTem\Figures\density_connectivity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263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2EE3">
        <w:br/>
      </w:r>
    </w:p>
    <w:p w:rsidR="00E80FD5" w:rsidRDefault="00E80FD5" w:rsidP="00E80FD5">
      <w:pPr>
        <w:pStyle w:val="ListParagraph"/>
        <w:numPr>
          <w:ilvl w:val="3"/>
          <w:numId w:val="2"/>
        </w:numPr>
      </w:pPr>
      <w:r>
        <w:t>Not discussed – trend by state</w:t>
      </w:r>
    </w:p>
    <w:p w:rsidR="00E80FD5" w:rsidRDefault="00E80FD5" w:rsidP="00E80FD5">
      <w:pPr>
        <w:pStyle w:val="ListParagraph"/>
        <w:numPr>
          <w:ilvl w:val="3"/>
          <w:numId w:val="2"/>
        </w:numPr>
      </w:pPr>
      <w:r>
        <w:br/>
      </w:r>
      <w:r w:rsidRPr="00E80FD5">
        <w:rPr>
          <w:noProof/>
        </w:rPr>
        <w:drawing>
          <wp:inline distT="0" distB="0" distL="0" distR="0">
            <wp:extent cx="3838575" cy="2559050"/>
            <wp:effectExtent l="0" t="0" r="9525" b="0"/>
            <wp:docPr id="6" name="Picture 6" descr="G:\Shared drives\wyo-coop-pilkerton\UWYO_Courses\Advanced_Aquatic_Ecology_2023\LakeColor_SpatTem\Figures\density_sta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:\Shared drives\wyo-coop-pilkerton\UWYO_Courses\Advanced_Aquatic_Ecology_2023\LakeColor_SpatTem\Figures\density_state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55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FD9" w:rsidRPr="00E80FD5" w:rsidRDefault="00507FD9" w:rsidP="00507FD9">
      <w:pPr>
        <w:pStyle w:val="ListParagraph"/>
        <w:numPr>
          <w:ilvl w:val="0"/>
          <w:numId w:val="2"/>
        </w:numPr>
        <w:rPr>
          <w:b/>
        </w:rPr>
      </w:pPr>
      <w:r w:rsidRPr="00E80FD5">
        <w:rPr>
          <w:b/>
        </w:rPr>
        <w:t>Does proximity control how similar lakes are in color?</w:t>
      </w:r>
    </w:p>
    <w:p w:rsidR="00507FD9" w:rsidRDefault="00B67046" w:rsidP="00507FD9">
      <w:pPr>
        <w:pStyle w:val="ListParagraph"/>
        <w:numPr>
          <w:ilvl w:val="1"/>
          <w:numId w:val="1"/>
        </w:numPr>
      </w:pPr>
      <w:r>
        <w:t>Spatial Analyses (Jordy, Spencer, Jordan)</w:t>
      </w:r>
    </w:p>
    <w:p w:rsidR="00854818" w:rsidRDefault="00854818" w:rsidP="00854818">
      <w:pPr>
        <w:pStyle w:val="ListParagraph"/>
        <w:numPr>
          <w:ilvl w:val="2"/>
          <w:numId w:val="1"/>
        </w:numPr>
      </w:pPr>
      <w:r>
        <w:t>How changes through time addressed above</w:t>
      </w:r>
    </w:p>
    <w:p w:rsidR="00854818" w:rsidRDefault="00854818" w:rsidP="00854818">
      <w:pPr>
        <w:pStyle w:val="ListParagraph"/>
        <w:numPr>
          <w:ilvl w:val="2"/>
          <w:numId w:val="1"/>
        </w:numPr>
      </w:pPr>
      <w:r>
        <w:t>Wanted to understand if lakes closer together more close in color, and if lakes that are farther away more different in the spectrum</w:t>
      </w:r>
    </w:p>
    <w:p w:rsidR="00854818" w:rsidRDefault="00854818" w:rsidP="00854818">
      <w:pPr>
        <w:pStyle w:val="ListParagraph"/>
        <w:numPr>
          <w:ilvl w:val="2"/>
          <w:numId w:val="1"/>
        </w:numPr>
      </w:pPr>
      <w:r>
        <w:t>We used pairwise comparison to understand across space if there were differences</w:t>
      </w:r>
    </w:p>
    <w:p w:rsidR="00854818" w:rsidRDefault="00854818" w:rsidP="00854818">
      <w:pPr>
        <w:pStyle w:val="ListParagraph"/>
        <w:numPr>
          <w:ilvl w:val="2"/>
          <w:numId w:val="1"/>
        </w:numPr>
      </w:pPr>
      <w:r>
        <w:t>Started with Wyoming</w:t>
      </w:r>
    </w:p>
    <w:p w:rsidR="00854818" w:rsidRDefault="00854818" w:rsidP="00854818">
      <w:pPr>
        <w:pStyle w:val="ListParagraph"/>
        <w:numPr>
          <w:ilvl w:val="3"/>
          <w:numId w:val="1"/>
        </w:numPr>
      </w:pPr>
      <w:r>
        <w:t>NO! We did not see any difference in trends in color across the state</w:t>
      </w:r>
    </w:p>
    <w:p w:rsidR="00854818" w:rsidRDefault="00854818" w:rsidP="00854818">
      <w:pPr>
        <w:pStyle w:val="ListParagraph"/>
        <w:numPr>
          <w:ilvl w:val="3"/>
          <w:numId w:val="1"/>
        </w:numPr>
      </w:pPr>
      <w:r>
        <w:t>Repeated for California</w:t>
      </w:r>
    </w:p>
    <w:p w:rsidR="00854818" w:rsidRDefault="00854818" w:rsidP="00854818">
      <w:pPr>
        <w:pStyle w:val="ListParagraph"/>
        <w:numPr>
          <w:ilvl w:val="4"/>
          <w:numId w:val="1"/>
        </w:numPr>
      </w:pPr>
      <w:r>
        <w:t xml:space="preserve">No trend! </w:t>
      </w:r>
    </w:p>
    <w:p w:rsidR="00854818" w:rsidRDefault="00854818" w:rsidP="00854818">
      <w:pPr>
        <w:pStyle w:val="ListParagraph"/>
        <w:numPr>
          <w:ilvl w:val="4"/>
          <w:numId w:val="1"/>
        </w:numPr>
      </w:pPr>
      <w:r>
        <w:t xml:space="preserve">Perhaps we are not going far enough </w:t>
      </w:r>
      <w:proofErr w:type="gramStart"/>
      <w:r>
        <w:t>apart?</w:t>
      </w:r>
      <w:proofErr w:type="gramEnd"/>
    </w:p>
    <w:p w:rsidR="00854818" w:rsidRDefault="00854818" w:rsidP="00854818">
      <w:pPr>
        <w:pStyle w:val="ListParagraph"/>
        <w:numPr>
          <w:ilvl w:val="5"/>
          <w:numId w:val="1"/>
        </w:numPr>
      </w:pPr>
      <w:r>
        <w:t>Saw No trend</w:t>
      </w:r>
      <w:proofErr w:type="gramStart"/>
      <w:r>
        <w:t>!!</w:t>
      </w:r>
      <w:proofErr w:type="gramEnd"/>
    </w:p>
    <w:p w:rsidR="00854818" w:rsidRDefault="00854818" w:rsidP="00854818">
      <w:pPr>
        <w:pStyle w:val="ListParagraph"/>
        <w:numPr>
          <w:ilvl w:val="2"/>
          <w:numId w:val="1"/>
        </w:numPr>
      </w:pPr>
      <w:r>
        <w:t xml:space="preserve">What if we break up categories within the Intermountain west – </w:t>
      </w:r>
    </w:p>
    <w:p w:rsidR="00854818" w:rsidRDefault="00854818" w:rsidP="00854818">
      <w:pPr>
        <w:pStyle w:val="ListParagraph"/>
        <w:numPr>
          <w:ilvl w:val="3"/>
          <w:numId w:val="1"/>
        </w:numPr>
      </w:pPr>
      <w:r>
        <w:t>Similar = within 10 nm</w:t>
      </w:r>
    </w:p>
    <w:p w:rsidR="00854818" w:rsidRDefault="00854818" w:rsidP="00854818">
      <w:pPr>
        <w:pStyle w:val="ListParagraph"/>
        <w:numPr>
          <w:ilvl w:val="3"/>
          <w:numId w:val="1"/>
        </w:numPr>
      </w:pPr>
      <w:r>
        <w:t>Different = &gt;50 nm between lakes</w:t>
      </w:r>
    </w:p>
    <w:p w:rsidR="00854818" w:rsidRDefault="00854818" w:rsidP="00854818">
      <w:pPr>
        <w:pStyle w:val="ListParagraph"/>
        <w:numPr>
          <w:ilvl w:val="2"/>
          <w:numId w:val="1"/>
        </w:numPr>
      </w:pPr>
      <w:r>
        <w:t>If we look at the connectivity, are we seeing lakes closer in color vs if comparing drainage vs headwater</w:t>
      </w:r>
    </w:p>
    <w:p w:rsidR="00854818" w:rsidRDefault="00854818" w:rsidP="00854818">
      <w:pPr>
        <w:pStyle w:val="ListParagraph"/>
        <w:numPr>
          <w:ilvl w:val="3"/>
          <w:numId w:val="1"/>
        </w:numPr>
      </w:pPr>
      <w:r>
        <w:t>NO TREND!</w:t>
      </w:r>
    </w:p>
    <w:p w:rsidR="00854818" w:rsidRDefault="00854818" w:rsidP="00854818">
      <w:pPr>
        <w:pStyle w:val="ListParagraph"/>
        <w:numPr>
          <w:ilvl w:val="2"/>
          <w:numId w:val="1"/>
        </w:numPr>
      </w:pPr>
      <w:r>
        <w:lastRenderedPageBreak/>
        <w:t>Last Approach – looked at elevation</w:t>
      </w:r>
    </w:p>
    <w:p w:rsidR="00854818" w:rsidRDefault="00854818" w:rsidP="00854818">
      <w:pPr>
        <w:pStyle w:val="ListParagraph"/>
        <w:numPr>
          <w:ilvl w:val="3"/>
          <w:numId w:val="1"/>
        </w:numPr>
      </w:pPr>
      <w:r>
        <w:t>Calculated difference in elevation between lakes and difference in color</w:t>
      </w:r>
    </w:p>
    <w:p w:rsidR="00854818" w:rsidRDefault="000B09AC" w:rsidP="00854818">
      <w:pPr>
        <w:pStyle w:val="ListParagraph"/>
        <w:numPr>
          <w:ilvl w:val="3"/>
          <w:numId w:val="1"/>
        </w:numPr>
      </w:pPr>
      <w:r>
        <w:t>(</w:t>
      </w:r>
      <w:proofErr w:type="gramStart"/>
      <w:r>
        <w:t>black</w:t>
      </w:r>
      <w:proofErr w:type="gramEnd"/>
      <w:r>
        <w:t xml:space="preserve"> box plot with green line!!)</w:t>
      </w:r>
    </w:p>
    <w:p w:rsidR="000B09AC" w:rsidRDefault="000B09AC" w:rsidP="00854818">
      <w:pPr>
        <w:pStyle w:val="ListParagraph"/>
        <w:numPr>
          <w:ilvl w:val="3"/>
          <w:numId w:val="1"/>
        </w:numPr>
      </w:pPr>
      <w:r>
        <w:t>Result – as difference in elevation lakes, we saw there was a different in dominant wave length</w:t>
      </w:r>
    </w:p>
    <w:p w:rsidR="000B09AC" w:rsidRDefault="000B09AC" w:rsidP="000B09AC">
      <w:pPr>
        <w:pStyle w:val="ListParagraph"/>
        <w:numPr>
          <w:ilvl w:val="4"/>
          <w:numId w:val="1"/>
        </w:numPr>
      </w:pPr>
      <w:r>
        <w:t xml:space="preserve">This supports the results that high </w:t>
      </w:r>
      <w:proofErr w:type="spellStart"/>
      <w:r>
        <w:t>ele</w:t>
      </w:r>
      <w:proofErr w:type="spellEnd"/>
      <w:r>
        <w:t xml:space="preserve"> vs low </w:t>
      </w:r>
      <w:proofErr w:type="spellStart"/>
      <w:r>
        <w:t>elev</w:t>
      </w:r>
      <w:proofErr w:type="spellEnd"/>
      <w:r>
        <w:t xml:space="preserve"> are different in wave length (temporal temp found headwater = greening</w:t>
      </w:r>
      <w:r w:rsidR="00283A7D">
        <w:t>, but found elevation is important for those lakes that are bluing (CART model results)</w:t>
      </w:r>
      <w:r>
        <w:t>)</w:t>
      </w:r>
    </w:p>
    <w:p w:rsidR="00051151" w:rsidRDefault="00051151" w:rsidP="00051151">
      <w:pPr>
        <w:pStyle w:val="ListParagraph"/>
        <w:numPr>
          <w:ilvl w:val="4"/>
          <w:numId w:val="1"/>
        </w:numPr>
      </w:pPr>
      <w:r w:rsidRPr="00051151">
        <w:rPr>
          <w:noProof/>
        </w:rPr>
        <w:drawing>
          <wp:inline distT="0" distB="0" distL="0" distR="0">
            <wp:extent cx="3162300" cy="3162300"/>
            <wp:effectExtent l="0" t="0" r="0" b="0"/>
            <wp:docPr id="7" name="Picture 7" descr="G:\Shared drives\wyo-coop-pilkerton\UWYO_Courses\Advanced_Aquatic_Ecology_2023\LakeColor_SpatTem\Figures\DiffElev_DiffCol_14Apr20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:\Shared drives\wyo-coop-pilkerton\UWYO_Courses\Advanced_Aquatic_Ecology_2023\LakeColor_SpatTem\Figures\DiffElev_DiffCol_14Apr2023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09AC" w:rsidRDefault="000B09AC" w:rsidP="000B09AC">
      <w:pPr>
        <w:pStyle w:val="ListParagraph"/>
        <w:numPr>
          <w:ilvl w:val="2"/>
          <w:numId w:val="1"/>
        </w:numPr>
      </w:pPr>
      <w:r>
        <w:t>Visualize the difference in lake color across space (SPENCE</w:t>
      </w:r>
      <w:r w:rsidR="00051151">
        <w:t>R</w:t>
      </w:r>
      <w:r>
        <w:t>)</w:t>
      </w:r>
    </w:p>
    <w:p w:rsidR="000B09AC" w:rsidRDefault="000B09AC" w:rsidP="000B09AC">
      <w:pPr>
        <w:pStyle w:val="ListParagraph"/>
        <w:numPr>
          <w:ilvl w:val="3"/>
          <w:numId w:val="1"/>
        </w:numPr>
      </w:pPr>
      <w:r>
        <w:t>Plotted the results</w:t>
      </w:r>
    </w:p>
    <w:p w:rsidR="000B09AC" w:rsidRDefault="000B09AC" w:rsidP="000B09AC">
      <w:pPr>
        <w:pStyle w:val="ListParagraph"/>
        <w:numPr>
          <w:ilvl w:val="3"/>
          <w:numId w:val="1"/>
        </w:numPr>
      </w:pPr>
      <w:r>
        <w:t>1991 to  2021</w:t>
      </w:r>
    </w:p>
    <w:p w:rsidR="000B09AC" w:rsidRDefault="000B09AC" w:rsidP="000B09AC">
      <w:pPr>
        <w:pStyle w:val="ListParagraph"/>
        <w:numPr>
          <w:ilvl w:val="4"/>
          <w:numId w:val="1"/>
        </w:numPr>
      </w:pPr>
      <w:r>
        <w:t>Saw a bluing of lakes visually across time – perhaps this is a function of different sampling? Bella says no! Only lakes with 30 year record or greater is included here</w:t>
      </w:r>
    </w:p>
    <w:p w:rsidR="00051151" w:rsidRDefault="000B09AC" w:rsidP="00051151">
      <w:pPr>
        <w:pStyle w:val="ListParagraph"/>
        <w:numPr>
          <w:ilvl w:val="4"/>
          <w:numId w:val="1"/>
        </w:numPr>
      </w:pPr>
      <w:r>
        <w:t>Would like to explore this further</w:t>
      </w:r>
      <w:r w:rsidR="00051151">
        <w:br/>
      </w:r>
      <w:r w:rsidR="00051151">
        <w:br/>
      </w:r>
      <w:r w:rsidR="00051151" w:rsidRPr="00051151">
        <w:rPr>
          <w:noProof/>
        </w:rPr>
        <w:drawing>
          <wp:inline distT="0" distB="0" distL="0" distR="0">
            <wp:extent cx="2590397" cy="1546667"/>
            <wp:effectExtent l="0" t="0" r="635" b="0"/>
            <wp:docPr id="9" name="Picture 9" descr="G:\Shared drives\wyo-coop-pilkerton\UWYO_Courses\Advanced_Aquatic_Ecology_2023\LakeColor_SpatTem\Figures\dwl 4 states jp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:\Shared drives\wyo-coop-pilkerton\UWYO_Courses\Advanced_Aquatic_Ecology_2023\LakeColor_SpatTem\Figures\dwl 4 states jpg.jpe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047" cy="1564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1151" w:rsidRPr="00051151">
        <w:rPr>
          <w:noProof/>
        </w:rPr>
        <w:lastRenderedPageBreak/>
        <w:drawing>
          <wp:inline distT="0" distB="0" distL="0" distR="0">
            <wp:extent cx="3609975" cy="2155434"/>
            <wp:effectExtent l="0" t="0" r="0" b="0"/>
            <wp:docPr id="8" name="Picture 8" descr="G:\Shared drives\wyo-coop-pilkerton\UWYO_Courses\Advanced_Aquatic_Ecology_2023\LakeColor_SpatTem\Figures\dWL 4 stat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G:\Shared drives\wyo-coop-pilkerton\UWYO_Courses\Advanced_Aquatic_Ecology_2023\LakeColor_SpatTem\Figures\dWL 4 states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2822" cy="216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1151">
        <w:br/>
      </w:r>
      <w:r w:rsidR="00051151">
        <w:br/>
      </w:r>
      <w:r w:rsidR="00051151">
        <w:br/>
      </w:r>
    </w:p>
    <w:p w:rsidR="00051151" w:rsidRDefault="00051151" w:rsidP="00051151">
      <w:pPr>
        <w:pStyle w:val="ListParagraph"/>
        <w:numPr>
          <w:ilvl w:val="4"/>
          <w:numId w:val="1"/>
        </w:numPr>
      </w:pPr>
      <w:r>
        <w:t>Interactive Maps for ID, MY, WY, CO</w:t>
      </w:r>
    </w:p>
    <w:p w:rsidR="000B09AC" w:rsidRDefault="00051151" w:rsidP="00051151">
      <w:pPr>
        <w:pStyle w:val="ListParagraph"/>
        <w:numPr>
          <w:ilvl w:val="5"/>
          <w:numId w:val="1"/>
        </w:numPr>
      </w:pPr>
      <w:r>
        <w:t xml:space="preserve">1991 = </w:t>
      </w:r>
    </w:p>
    <w:p w:rsidR="00051151" w:rsidRDefault="00051151" w:rsidP="00051151">
      <w:pPr>
        <w:pStyle w:val="ListParagraph"/>
        <w:numPr>
          <w:ilvl w:val="5"/>
          <w:numId w:val="1"/>
        </w:numPr>
      </w:pPr>
      <w:r>
        <w:t xml:space="preserve">2021 = </w:t>
      </w:r>
    </w:p>
    <w:p w:rsidR="00051151" w:rsidRDefault="00051151" w:rsidP="00051151">
      <w:pPr>
        <w:pStyle w:val="ListParagraph"/>
        <w:numPr>
          <w:ilvl w:val="4"/>
          <w:numId w:val="1"/>
        </w:numPr>
      </w:pPr>
      <w:r>
        <w:t>Interactive Map for all states</w:t>
      </w:r>
      <w:r w:rsidR="007D18B4">
        <w:t xml:space="preserve"> – See SPENCER’S CODE</w:t>
      </w:r>
      <w:proofErr w:type="gramStart"/>
      <w:r w:rsidR="007D18B4">
        <w:t>!!!!</w:t>
      </w:r>
      <w:proofErr w:type="gramEnd"/>
      <w:r w:rsidR="00D369BD">
        <w:br/>
      </w:r>
      <w:r w:rsidR="00D369BD">
        <w:br/>
      </w:r>
    </w:p>
    <w:p w:rsidR="004E592C" w:rsidRDefault="004E592C" w:rsidP="004E592C">
      <w:pPr>
        <w:pStyle w:val="ListParagraph"/>
        <w:numPr>
          <w:ilvl w:val="1"/>
          <w:numId w:val="1"/>
        </w:numPr>
      </w:pPr>
      <w:r>
        <w:t>Conclusions</w:t>
      </w:r>
    </w:p>
    <w:p w:rsidR="004E592C" w:rsidRPr="00283A7D" w:rsidRDefault="004E592C" w:rsidP="004E592C">
      <w:pPr>
        <w:pStyle w:val="ListParagraph"/>
        <w:numPr>
          <w:ilvl w:val="2"/>
          <w:numId w:val="1"/>
        </w:numPr>
        <w:rPr>
          <w:b/>
        </w:rPr>
      </w:pPr>
      <w:r w:rsidRPr="00283A7D">
        <w:rPr>
          <w:b/>
        </w:rPr>
        <w:t>Elevation is an important variable for bluing lakes</w:t>
      </w:r>
    </w:p>
    <w:p w:rsidR="004E592C" w:rsidRPr="004E592C" w:rsidRDefault="004E592C" w:rsidP="004E592C">
      <w:pPr>
        <w:pStyle w:val="ListParagraph"/>
        <w:numPr>
          <w:ilvl w:val="3"/>
          <w:numId w:val="1"/>
        </w:numPr>
        <w:rPr>
          <w:b/>
        </w:rPr>
      </w:pPr>
      <w:r w:rsidRPr="004E592C">
        <w:rPr>
          <w:b/>
        </w:rPr>
        <w:t xml:space="preserve">Many small high-elevation lakes are bluing </w:t>
      </w:r>
    </w:p>
    <w:p w:rsidR="004E592C" w:rsidRDefault="004E592C" w:rsidP="004E592C">
      <w:pPr>
        <w:pStyle w:val="ListParagraph"/>
        <w:numPr>
          <w:ilvl w:val="2"/>
          <w:numId w:val="1"/>
        </w:numPr>
      </w:pPr>
      <w:r>
        <w:t>Saw more lakes bluing</w:t>
      </w:r>
    </w:p>
    <w:p w:rsidR="004E592C" w:rsidRDefault="004E592C" w:rsidP="004E592C">
      <w:pPr>
        <w:pStyle w:val="ListParagraph"/>
        <w:numPr>
          <w:ilvl w:val="2"/>
          <w:numId w:val="1"/>
        </w:numPr>
      </w:pPr>
      <w:r>
        <w:t>We hypothesized that we would see more greening in the low elevation small lakes</w:t>
      </w:r>
    </w:p>
    <w:p w:rsidR="004E592C" w:rsidRDefault="004E592C" w:rsidP="004E592C">
      <w:pPr>
        <w:pStyle w:val="ListParagraph"/>
        <w:numPr>
          <w:ilvl w:val="3"/>
          <w:numId w:val="1"/>
        </w:numPr>
      </w:pPr>
      <w:r>
        <w:t>This dataset may also include more lakes at high elevation because many high elevation lakes are small</w:t>
      </w:r>
    </w:p>
    <w:p w:rsidR="004E592C" w:rsidRDefault="004E592C" w:rsidP="004E592C">
      <w:pPr>
        <w:pStyle w:val="ListParagraph"/>
        <w:numPr>
          <w:ilvl w:val="2"/>
          <w:numId w:val="1"/>
        </w:numPr>
      </w:pPr>
      <w:r>
        <w:t>Small lakes are underrepresented in general so interesting to analyze smaller lakes</w:t>
      </w:r>
    </w:p>
    <w:p w:rsidR="004E592C" w:rsidRDefault="004E592C" w:rsidP="004E592C">
      <w:pPr>
        <w:pStyle w:val="ListParagraph"/>
        <w:numPr>
          <w:ilvl w:val="2"/>
          <w:numId w:val="1"/>
        </w:numPr>
      </w:pPr>
      <w:proofErr w:type="gramStart"/>
      <w:r>
        <w:t>What if this dataset was available prior to 1960s?</w:t>
      </w:r>
      <w:proofErr w:type="gramEnd"/>
    </w:p>
    <w:p w:rsidR="004E592C" w:rsidRDefault="004E592C" w:rsidP="004E592C">
      <w:pPr>
        <w:pStyle w:val="ListParagraph"/>
        <w:numPr>
          <w:ilvl w:val="3"/>
          <w:numId w:val="1"/>
        </w:numPr>
      </w:pPr>
      <w:r>
        <w:t xml:space="preserve">Perhaps </w:t>
      </w:r>
      <w:proofErr w:type="gramStart"/>
      <w:r>
        <w:t>could be influenced</w:t>
      </w:r>
      <w:proofErr w:type="gramEnd"/>
      <w:r>
        <w:t xml:space="preserve"> by CWA?</w:t>
      </w:r>
    </w:p>
    <w:p w:rsidR="004E592C" w:rsidRDefault="004E592C" w:rsidP="004E592C">
      <w:pPr>
        <w:pStyle w:val="ListParagraph"/>
        <w:numPr>
          <w:ilvl w:val="2"/>
          <w:numId w:val="1"/>
        </w:numPr>
      </w:pPr>
      <w:r>
        <w:t>Questions – can we get lake depth</w:t>
      </w:r>
    </w:p>
    <w:p w:rsidR="004E592C" w:rsidRDefault="004E592C" w:rsidP="004E592C">
      <w:pPr>
        <w:pStyle w:val="ListParagraph"/>
        <w:numPr>
          <w:ilvl w:val="3"/>
          <w:numId w:val="1"/>
        </w:numPr>
      </w:pPr>
      <w:r>
        <w:t>Some LAGOS data does include depth</w:t>
      </w:r>
    </w:p>
    <w:p w:rsidR="004E592C" w:rsidRDefault="004E592C" w:rsidP="004E592C">
      <w:pPr>
        <w:pStyle w:val="ListParagraph"/>
        <w:numPr>
          <w:ilvl w:val="3"/>
          <w:numId w:val="1"/>
        </w:numPr>
      </w:pPr>
      <w:r>
        <w:t>Predicting lake depth is very challenging – models are not reliable</w:t>
      </w:r>
    </w:p>
    <w:p w:rsidR="004E592C" w:rsidRDefault="004E592C" w:rsidP="004E592C">
      <w:pPr>
        <w:pStyle w:val="ListParagraph"/>
        <w:numPr>
          <w:ilvl w:val="3"/>
          <w:numId w:val="1"/>
        </w:numPr>
      </w:pPr>
      <w:r>
        <w:t>In Western US, lake depth is very dynamic (not static</w:t>
      </w:r>
      <w:proofErr w:type="gramStart"/>
      <w:r>
        <w:t>!!)</w:t>
      </w:r>
      <w:proofErr w:type="gramEnd"/>
    </w:p>
    <w:p w:rsidR="004E592C" w:rsidRDefault="004E592C" w:rsidP="004E592C">
      <w:pPr>
        <w:pStyle w:val="ListParagraph"/>
        <w:numPr>
          <w:ilvl w:val="4"/>
          <w:numId w:val="1"/>
        </w:numPr>
      </w:pPr>
      <w:r>
        <w:t>Depends on time of year, season, water management</w:t>
      </w:r>
    </w:p>
    <w:p w:rsidR="004E592C" w:rsidRDefault="00900E0B" w:rsidP="00900E0B">
      <w:pPr>
        <w:pStyle w:val="ListParagraph"/>
        <w:numPr>
          <w:ilvl w:val="2"/>
          <w:numId w:val="1"/>
        </w:numPr>
      </w:pPr>
      <w:r>
        <w:t>Question – how does increase of aquatic invasive species change lake color</w:t>
      </w:r>
    </w:p>
    <w:p w:rsidR="00900E0B" w:rsidRDefault="00900E0B" w:rsidP="00900E0B">
      <w:pPr>
        <w:pStyle w:val="ListParagraph"/>
        <w:numPr>
          <w:ilvl w:val="3"/>
          <w:numId w:val="1"/>
        </w:numPr>
      </w:pPr>
      <w:r>
        <w:t xml:space="preserve">In the Midwest, where </w:t>
      </w:r>
      <w:proofErr w:type="spellStart"/>
      <w:r w:rsidR="00C74542">
        <w:t>dreissenids</w:t>
      </w:r>
      <w:proofErr w:type="spellEnd"/>
      <w:r>
        <w:t xml:space="preserve"> are invading, it is likely that lake color will become </w:t>
      </w:r>
      <w:r w:rsidR="00C74542">
        <w:t>bluer</w:t>
      </w:r>
    </w:p>
    <w:p w:rsidR="00900E0B" w:rsidRDefault="00900E0B" w:rsidP="00900E0B">
      <w:pPr>
        <w:pStyle w:val="ListParagraph"/>
        <w:numPr>
          <w:ilvl w:val="3"/>
          <w:numId w:val="1"/>
        </w:numPr>
      </w:pPr>
      <w:r>
        <w:t xml:space="preserve">Would be cool to use </w:t>
      </w:r>
      <w:proofErr w:type="spellStart"/>
      <w:r w:rsidR="00C74542">
        <w:t>Bellas</w:t>
      </w:r>
      <w:proofErr w:type="spellEnd"/>
      <w:r>
        <w:t xml:space="preserve"> fire pipeline with the</w:t>
      </w:r>
    </w:p>
    <w:p w:rsidR="00CB3A1E" w:rsidRDefault="003E245F" w:rsidP="00CB3A1E">
      <w:pPr>
        <w:pStyle w:val="ListParagraph"/>
        <w:numPr>
          <w:ilvl w:val="2"/>
          <w:numId w:val="1"/>
        </w:numPr>
      </w:pPr>
      <w:r>
        <w:t xml:space="preserve">Question - </w:t>
      </w:r>
      <w:r w:rsidR="00CB3A1E">
        <w:t>How does color relate to opacity</w:t>
      </w:r>
    </w:p>
    <w:p w:rsidR="00CB3A1E" w:rsidRDefault="00CB3A1E" w:rsidP="00CB3A1E">
      <w:pPr>
        <w:pStyle w:val="ListParagraph"/>
        <w:numPr>
          <w:ilvl w:val="3"/>
          <w:numId w:val="1"/>
        </w:numPr>
      </w:pPr>
      <w:r>
        <w:t>Generally, a higher value correlates with less clear lakes</w:t>
      </w:r>
    </w:p>
    <w:p w:rsidR="00CB3A1E" w:rsidRDefault="00CB3A1E" w:rsidP="00CB3A1E">
      <w:pPr>
        <w:pStyle w:val="ListParagraph"/>
        <w:numPr>
          <w:ilvl w:val="3"/>
          <w:numId w:val="1"/>
        </w:numPr>
      </w:pPr>
      <w:r>
        <w:t>Hard to pin down ecological significance if were to consider the turbidity</w:t>
      </w:r>
    </w:p>
    <w:p w:rsidR="00CB3A1E" w:rsidRDefault="00CB3A1E" w:rsidP="00CB3A1E">
      <w:pPr>
        <w:pStyle w:val="ListParagraph"/>
        <w:numPr>
          <w:ilvl w:val="4"/>
          <w:numId w:val="1"/>
        </w:numPr>
      </w:pPr>
      <w:r>
        <w:t xml:space="preserve">However, we can tell the cause of turbidity (i.e. glacial till = very blue, vs algae vs sediment) </w:t>
      </w:r>
    </w:p>
    <w:p w:rsidR="00CB3A1E" w:rsidRDefault="00CB3A1E" w:rsidP="00CB3A1E">
      <w:pPr>
        <w:pStyle w:val="ListParagraph"/>
        <w:numPr>
          <w:ilvl w:val="1"/>
          <w:numId w:val="1"/>
        </w:numPr>
      </w:pPr>
      <w:r>
        <w:t>What did we learn?</w:t>
      </w:r>
    </w:p>
    <w:p w:rsidR="00CB3A1E" w:rsidRDefault="00CB3A1E" w:rsidP="00CB3A1E">
      <w:pPr>
        <w:pStyle w:val="ListParagraph"/>
        <w:numPr>
          <w:ilvl w:val="2"/>
          <w:numId w:val="1"/>
        </w:numPr>
      </w:pPr>
      <w:r>
        <w:t>Spencer – GitHub</w:t>
      </w:r>
      <w:proofErr w:type="gramStart"/>
      <w:r>
        <w:t>!!</w:t>
      </w:r>
      <w:proofErr w:type="gramEnd"/>
      <w:r>
        <w:t xml:space="preserve"> </w:t>
      </w:r>
    </w:p>
    <w:p w:rsidR="00CB3A1E" w:rsidRDefault="00CB3A1E" w:rsidP="00CB3A1E">
      <w:pPr>
        <w:pStyle w:val="ListParagraph"/>
        <w:numPr>
          <w:ilvl w:val="2"/>
          <w:numId w:val="1"/>
        </w:numPr>
      </w:pPr>
      <w:r>
        <w:t>Jordy – growing arching of ideas and pruning, repeated</w:t>
      </w:r>
    </w:p>
    <w:p w:rsidR="00CB3A1E" w:rsidRDefault="00CB3A1E" w:rsidP="00CB3A1E">
      <w:pPr>
        <w:pStyle w:val="ListParagraph"/>
        <w:numPr>
          <w:ilvl w:val="2"/>
          <w:numId w:val="1"/>
        </w:numPr>
      </w:pPr>
      <w:r>
        <w:t>Sean – learning better workflow practices in GitHub and R</w:t>
      </w:r>
    </w:p>
    <w:p w:rsidR="00CB3A1E" w:rsidRDefault="00CB3A1E" w:rsidP="00CB3A1E">
      <w:pPr>
        <w:pStyle w:val="ListParagraph"/>
        <w:numPr>
          <w:ilvl w:val="2"/>
          <w:numId w:val="1"/>
        </w:numPr>
      </w:pPr>
      <w:r>
        <w:t xml:space="preserve">Linnea – agree, agree; really enjoyed working on team and how to collaborate (with </w:t>
      </w:r>
      <w:proofErr w:type="spellStart"/>
      <w:r>
        <w:t>Github</w:t>
      </w:r>
      <w:proofErr w:type="spellEnd"/>
      <w:r>
        <w:t xml:space="preserve">, push pull, </w:t>
      </w:r>
      <w:proofErr w:type="spellStart"/>
      <w:r>
        <w:t>etc</w:t>
      </w:r>
      <w:proofErr w:type="spellEnd"/>
      <w:r>
        <w:t xml:space="preserve">) </w:t>
      </w:r>
    </w:p>
    <w:p w:rsidR="00CB3A1E" w:rsidRDefault="00CB3A1E" w:rsidP="00CB3A1E">
      <w:pPr>
        <w:pStyle w:val="ListParagraph"/>
        <w:numPr>
          <w:ilvl w:val="3"/>
          <w:numId w:val="1"/>
        </w:numPr>
      </w:pPr>
      <w:r>
        <w:lastRenderedPageBreak/>
        <w:t>Different than working remotely with a team</w:t>
      </w:r>
    </w:p>
    <w:p w:rsidR="00CB3A1E" w:rsidRDefault="00CB3A1E" w:rsidP="00CB3A1E">
      <w:pPr>
        <w:pStyle w:val="ListParagraph"/>
        <w:numPr>
          <w:ilvl w:val="2"/>
          <w:numId w:val="1"/>
        </w:numPr>
      </w:pPr>
      <w:r>
        <w:t>Ashleigh – learning source files to build data</w:t>
      </w:r>
    </w:p>
    <w:p w:rsidR="00CB3A1E" w:rsidRDefault="00CB3A1E" w:rsidP="00CB3A1E">
      <w:pPr>
        <w:pStyle w:val="ListParagraph"/>
        <w:numPr>
          <w:ilvl w:val="2"/>
          <w:numId w:val="1"/>
        </w:numPr>
      </w:pPr>
      <w:r>
        <w:t>Bella – amazed how quickly we picked this up and collated the datasets then created workflows</w:t>
      </w:r>
    </w:p>
    <w:p w:rsidR="00CB3A1E" w:rsidRDefault="00CB3A1E" w:rsidP="00CB3A1E">
      <w:pPr>
        <w:pStyle w:val="ListParagraph"/>
        <w:numPr>
          <w:ilvl w:val="2"/>
          <w:numId w:val="1"/>
        </w:numPr>
      </w:pPr>
      <w:r>
        <w:t xml:space="preserve">Carol – watched team complement one another, great access to super computer and that was very helpful </w:t>
      </w:r>
    </w:p>
    <w:sectPr w:rsidR="00CB3A1E" w:rsidSect="00F84A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1974B7"/>
    <w:multiLevelType w:val="hybridMultilevel"/>
    <w:tmpl w:val="AA749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5758C"/>
    <w:multiLevelType w:val="hybridMultilevel"/>
    <w:tmpl w:val="81DAF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2A058D"/>
    <w:multiLevelType w:val="hybridMultilevel"/>
    <w:tmpl w:val="25EAF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DC26E8"/>
    <w:multiLevelType w:val="hybridMultilevel"/>
    <w:tmpl w:val="8B2EF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NzY2NTMwMDMwMTdQ0lEKTi0uzszPAykwqgUAlnT5WSwAAAA="/>
  </w:docVars>
  <w:rsids>
    <w:rsidRoot w:val="00507FD9"/>
    <w:rsid w:val="00002EE3"/>
    <w:rsid w:val="00051151"/>
    <w:rsid w:val="000B09AC"/>
    <w:rsid w:val="000F28B2"/>
    <w:rsid w:val="00283A7D"/>
    <w:rsid w:val="003E245F"/>
    <w:rsid w:val="004E592C"/>
    <w:rsid w:val="00507FD9"/>
    <w:rsid w:val="005648FC"/>
    <w:rsid w:val="00663CA6"/>
    <w:rsid w:val="007D18B4"/>
    <w:rsid w:val="00841FA8"/>
    <w:rsid w:val="00846A1C"/>
    <w:rsid w:val="00854818"/>
    <w:rsid w:val="00881BFF"/>
    <w:rsid w:val="00900E0B"/>
    <w:rsid w:val="009F482A"/>
    <w:rsid w:val="00B67046"/>
    <w:rsid w:val="00C07571"/>
    <w:rsid w:val="00C74542"/>
    <w:rsid w:val="00C97B39"/>
    <w:rsid w:val="00CB11D3"/>
    <w:rsid w:val="00CB3A1E"/>
    <w:rsid w:val="00D369BD"/>
    <w:rsid w:val="00D5237B"/>
    <w:rsid w:val="00E80FD5"/>
    <w:rsid w:val="00F84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9BD97"/>
  <w15:chartTrackingRefBased/>
  <w15:docId w15:val="{0C75630B-BE28-499B-A01F-A2F39910E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7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11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9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ellaoleksy/rocky-mtn-colo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jamboard.google.com/d/1z9uuYR48SfabCsr88zmWqhxgVDEQCenV0xiMlcPgpd8/viewer?f=0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document/d/1phyqjSzYnt6YqRoB_BDkfwmjXiwyoRNDC-my6MMOJQU/edit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docs.google.com/document/d/1v7tHKSFxVOkwxROz1_vVzSPWp8l2ETRL9mCa4jumNZo/edit#heading=h.6lsss7nwls0z" TargetMode="External"/><Relationship Id="rId15" Type="http://schemas.openxmlformats.org/officeDocument/2006/relationships/image" Target="media/image5.png"/><Relationship Id="rId10" Type="http://schemas.openxmlformats.org/officeDocument/2006/relationships/hyperlink" Target="https://github.com/LinneaRock/LakeColor_SpatTem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iopscience.iop.org/article/10.1088/1748-9326/ac939c/pdf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7</Pages>
  <Words>1258</Words>
  <Characters>717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M Pilkerton</dc:creator>
  <cp:keywords/>
  <dc:description/>
  <cp:lastModifiedBy>Ashleigh M Pilkerton</cp:lastModifiedBy>
  <cp:revision>21</cp:revision>
  <dcterms:created xsi:type="dcterms:W3CDTF">2023-04-14T19:15:00Z</dcterms:created>
  <dcterms:modified xsi:type="dcterms:W3CDTF">2023-04-14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9cdf84-d166-4354-bcb6-fec9b0dcc629</vt:lpwstr>
  </property>
</Properties>
</file>